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12202267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184794">
        <w:rPr>
          <w:sz w:val="36"/>
          <w:szCs w:val="36"/>
          <w:lang w:val="en-GB"/>
        </w:rPr>
        <w:t>ichigan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B85F70" w14:textId="77777777" w:rsidR="00E33071" w:rsidRDefault="00E33071" w:rsidP="00CB37D9">
      <w:pPr>
        <w:spacing w:after="0" w:line="240" w:lineRule="auto"/>
      </w:pPr>
      <w:r>
        <w:separator/>
      </w:r>
    </w:p>
  </w:endnote>
  <w:endnote w:type="continuationSeparator" w:id="0">
    <w:p w14:paraId="3C176A3F" w14:textId="77777777" w:rsidR="00E33071" w:rsidRDefault="00E3307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CEE374" w14:textId="77777777" w:rsidR="00E33071" w:rsidRDefault="00E33071" w:rsidP="00CB37D9">
      <w:pPr>
        <w:spacing w:after="0" w:line="240" w:lineRule="auto"/>
      </w:pPr>
      <w:r>
        <w:separator/>
      </w:r>
    </w:p>
  </w:footnote>
  <w:footnote w:type="continuationSeparator" w:id="0">
    <w:p w14:paraId="17E8E504" w14:textId="77777777" w:rsidR="00E33071" w:rsidRDefault="00E3307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33071"/>
    <w:rsid w:val="00E45ECC"/>
    <w:rsid w:val="00E62CC1"/>
    <w:rsid w:val="00E715BE"/>
    <w:rsid w:val="00E72D12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22:00Z</cp:lastPrinted>
  <dcterms:created xsi:type="dcterms:W3CDTF">2020-06-30T19:23:00Z</dcterms:created>
  <dcterms:modified xsi:type="dcterms:W3CDTF">2020-06-30T19:23:00Z</dcterms:modified>
</cp:coreProperties>
</file>